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41914" w14:textId="662D9369" w:rsidR="00942148" w:rsidRDefault="009D1F6F" w:rsidP="00942148">
      <w:pPr>
        <w:pStyle w:val="Heading1"/>
        <w:jc w:val="center"/>
      </w:pPr>
      <w:r>
        <w:t>Post</w:t>
      </w:r>
      <w:r w:rsidR="00942148">
        <w:t xml:space="preserve"> </w:t>
      </w:r>
      <w:r>
        <w:t xml:space="preserve">Tenure </w:t>
      </w:r>
      <w:r w:rsidR="00896724">
        <w:t>Review Cover Sheet</w:t>
      </w:r>
    </w:p>
    <w:p w14:paraId="4F4E43F6" w14:textId="7ED0FAA7" w:rsidR="00942148" w:rsidRPr="000F4544" w:rsidRDefault="00942148" w:rsidP="00942148">
      <w:pPr>
        <w:rPr>
          <w:rFonts w:cstheme="minorHAnsi"/>
          <w:szCs w:val="24"/>
        </w:rPr>
      </w:pPr>
      <w:r w:rsidRPr="000F4544">
        <w:rPr>
          <w:rFonts w:cstheme="minorHAnsi"/>
          <w:szCs w:val="24"/>
        </w:rPr>
        <w:t>The Post Tenure Review (PTR) assessment is conducted by the PTR Committee</w:t>
      </w:r>
      <w:r w:rsidR="000F4544" w:rsidRPr="000F4544">
        <w:rPr>
          <w:rFonts w:cstheme="minorHAnsi"/>
          <w:szCs w:val="24"/>
        </w:rPr>
        <w:t>, documented on this cover sheet,</w:t>
      </w:r>
      <w:r w:rsidRPr="000F4544">
        <w:rPr>
          <w:rFonts w:cstheme="minorHAnsi"/>
          <w:szCs w:val="24"/>
        </w:rPr>
        <w:t xml:space="preserve"> and submitted to the Department Chair and/or School Director for routing.  The PTR Committee must assess the candidate in each area of their position responsibilities as documented in their PRS</w:t>
      </w:r>
      <w:r w:rsidR="00E6450E">
        <w:rPr>
          <w:rFonts w:cstheme="minorHAnsi"/>
          <w:szCs w:val="24"/>
        </w:rPr>
        <w:t xml:space="preserve">. </w:t>
      </w:r>
      <w:r w:rsidRPr="000F4544">
        <w:rPr>
          <w:rFonts w:cstheme="minorHAnsi"/>
          <w:szCs w:val="24"/>
        </w:rPr>
        <w:t xml:space="preserve"> </w:t>
      </w:r>
      <w:r w:rsidR="006928D6" w:rsidRPr="000F4544">
        <w:rPr>
          <w:rFonts w:cstheme="minorHAnsi"/>
          <w:szCs w:val="24"/>
        </w:rPr>
        <w:t xml:space="preserve">Assessment </w:t>
      </w:r>
      <w:r w:rsidR="000F4544" w:rsidRPr="000F4544">
        <w:rPr>
          <w:rFonts w:cstheme="minorHAnsi"/>
          <w:szCs w:val="24"/>
        </w:rPr>
        <w:t>areas</w:t>
      </w:r>
      <w:r w:rsidR="00E6450E">
        <w:rPr>
          <w:rFonts w:cstheme="minorHAnsi"/>
          <w:szCs w:val="24"/>
        </w:rPr>
        <w:t xml:space="preserve"> listed below </w:t>
      </w:r>
      <w:r w:rsidR="006928D6" w:rsidRPr="000F4544">
        <w:rPr>
          <w:rFonts w:cstheme="minorHAnsi"/>
          <w:szCs w:val="24"/>
        </w:rPr>
        <w:t xml:space="preserve">may be modified to reflect </w:t>
      </w:r>
      <w:r w:rsidR="000F4544" w:rsidRPr="000F4544">
        <w:rPr>
          <w:rFonts w:cstheme="minorHAnsi"/>
          <w:szCs w:val="24"/>
        </w:rPr>
        <w:t>the areas included in the candidate’s current</w:t>
      </w:r>
      <w:r w:rsidR="006928D6" w:rsidRPr="000F4544">
        <w:rPr>
          <w:rFonts w:cstheme="minorHAnsi"/>
          <w:szCs w:val="24"/>
        </w:rPr>
        <w:t xml:space="preserve"> P</w:t>
      </w:r>
      <w:r w:rsidR="00E6450E">
        <w:rPr>
          <w:rFonts w:cstheme="minorHAnsi"/>
          <w:szCs w:val="24"/>
        </w:rPr>
        <w:t xml:space="preserve">RS.  </w:t>
      </w:r>
      <w:r w:rsidRPr="000F4544">
        <w:rPr>
          <w:rFonts w:cstheme="minorHAnsi"/>
          <w:szCs w:val="24"/>
        </w:rPr>
        <w:t>The PTR Committee must also provide an overall assessment of the candidate’s p</w:t>
      </w:r>
      <w:r w:rsidR="000616D1" w:rsidRPr="000F4544">
        <w:rPr>
          <w:rFonts w:cstheme="minorHAnsi"/>
          <w:szCs w:val="24"/>
        </w:rPr>
        <w:t>erformance</w:t>
      </w:r>
      <w:r w:rsidR="00E6450E">
        <w:rPr>
          <w:rFonts w:cstheme="minorHAnsi"/>
          <w:szCs w:val="24"/>
        </w:rPr>
        <w:t xml:space="preserve"> and productivity. </w:t>
      </w:r>
    </w:p>
    <w:p w14:paraId="2E2644F2" w14:textId="77777777" w:rsidR="00896724" w:rsidRPr="00896724" w:rsidRDefault="00896724" w:rsidP="0089672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4945"/>
      </w:tblGrid>
      <w:tr w:rsidR="00B519F8" w14:paraId="412428B6" w14:textId="77777777" w:rsidTr="00942148">
        <w:tc>
          <w:tcPr>
            <w:tcW w:w="10070" w:type="dxa"/>
            <w:gridSpan w:val="2"/>
            <w:shd w:val="clear" w:color="auto" w:fill="D9D9D9" w:themeFill="background1" w:themeFillShade="D9"/>
          </w:tcPr>
          <w:p w14:paraId="6A6F0BCA" w14:textId="7EA11EFE" w:rsidR="00B519F8" w:rsidRPr="00942148" w:rsidRDefault="00942148" w:rsidP="00942148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CANDIDATE INFORMATION</w:t>
            </w:r>
          </w:p>
        </w:tc>
      </w:tr>
      <w:tr w:rsidR="00942148" w14:paraId="0367FCAA" w14:textId="77777777" w:rsidTr="000045BE">
        <w:tc>
          <w:tcPr>
            <w:tcW w:w="10070" w:type="dxa"/>
            <w:gridSpan w:val="2"/>
          </w:tcPr>
          <w:p w14:paraId="4EED5F25" w14:textId="1044BCEA" w:rsidR="00942148" w:rsidRPr="00770E71" w:rsidRDefault="00942148" w:rsidP="00942148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ndidate Name:</w:t>
            </w:r>
          </w:p>
        </w:tc>
      </w:tr>
      <w:tr w:rsidR="000616D1" w14:paraId="691A3C28" w14:textId="77777777" w:rsidTr="00E144A6">
        <w:tc>
          <w:tcPr>
            <w:tcW w:w="10070" w:type="dxa"/>
            <w:gridSpan w:val="2"/>
          </w:tcPr>
          <w:p w14:paraId="196F97AB" w14:textId="6A464F06" w:rsidR="000616D1" w:rsidRDefault="000616D1" w:rsidP="0026441B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urrent Rank:</w:t>
            </w:r>
          </w:p>
        </w:tc>
      </w:tr>
      <w:tr w:rsidR="006928D6" w14:paraId="68B9F636" w14:textId="77777777" w:rsidTr="000F4544">
        <w:tc>
          <w:tcPr>
            <w:tcW w:w="5125" w:type="dxa"/>
          </w:tcPr>
          <w:p w14:paraId="2A9692DA" w14:textId="7041974C" w:rsidR="006928D6" w:rsidRDefault="006928D6" w:rsidP="000616D1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Bidi"/>
              </w:rPr>
              <w:t xml:space="preserve">Department:     </w:t>
            </w:r>
          </w:p>
        </w:tc>
        <w:tc>
          <w:tcPr>
            <w:tcW w:w="4945" w:type="dxa"/>
          </w:tcPr>
          <w:p w14:paraId="2E82BDD9" w14:textId="1F5624BD" w:rsidR="006928D6" w:rsidRDefault="006928D6" w:rsidP="000616D1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Bidi"/>
              </w:rPr>
              <w:t>College:</w:t>
            </w:r>
          </w:p>
        </w:tc>
      </w:tr>
      <w:tr w:rsidR="000616D1" w14:paraId="507752FD" w14:textId="77777777" w:rsidTr="189954D0">
        <w:tc>
          <w:tcPr>
            <w:tcW w:w="10070" w:type="dxa"/>
            <w:gridSpan w:val="2"/>
          </w:tcPr>
          <w:p w14:paraId="63CD02EE" w14:textId="77777777" w:rsidR="000616D1" w:rsidRDefault="006928D6" w:rsidP="000616D1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Secondary Appointment(s) (e.g., Interdepartmental Program): </w:t>
            </w:r>
          </w:p>
          <w:p w14:paraId="53146519" w14:textId="664AB6F4" w:rsidR="006928D6" w:rsidRPr="189954D0" w:rsidRDefault="006928D6" w:rsidP="000616D1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Bidi"/>
              </w:rPr>
            </w:pPr>
          </w:p>
        </w:tc>
      </w:tr>
      <w:tr w:rsidR="000616D1" w14:paraId="4FF9894D" w14:textId="77777777" w:rsidTr="189954D0">
        <w:tc>
          <w:tcPr>
            <w:tcW w:w="10070" w:type="dxa"/>
            <w:gridSpan w:val="2"/>
            <w:shd w:val="clear" w:color="auto" w:fill="D9D9D9" w:themeFill="background1" w:themeFillShade="D9"/>
          </w:tcPr>
          <w:p w14:paraId="53B132DF" w14:textId="7699FF7F" w:rsidR="00E6450E" w:rsidRPr="006928D6" w:rsidRDefault="006928D6" w:rsidP="00E6450E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928D6">
              <w:rPr>
                <w:rFonts w:asciiTheme="minorHAnsi" w:hAnsiTheme="minorHAnsi" w:cstheme="minorHAnsi"/>
                <w:b/>
                <w:bCs/>
              </w:rPr>
              <w:t xml:space="preserve">PTR Assessment </w:t>
            </w:r>
            <w:r>
              <w:rPr>
                <w:rFonts w:asciiTheme="minorHAnsi" w:hAnsiTheme="minorHAnsi" w:cstheme="minorHAnsi"/>
                <w:b/>
                <w:bCs/>
              </w:rPr>
              <w:t>Areas</w:t>
            </w:r>
          </w:p>
        </w:tc>
      </w:tr>
      <w:tr w:rsidR="000616D1" w14:paraId="3A9CB1F4" w14:textId="77777777" w:rsidTr="000F4544">
        <w:tc>
          <w:tcPr>
            <w:tcW w:w="5125" w:type="dxa"/>
          </w:tcPr>
          <w:p w14:paraId="6B68BD4C" w14:textId="77777777" w:rsidR="000616D1" w:rsidRPr="00942148" w:rsidRDefault="000616D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 xml:space="preserve">Teaching: </w:t>
            </w:r>
          </w:p>
          <w:p w14:paraId="3178C76F" w14:textId="7CFC056A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775216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13C190B5" w14:textId="537EE1C7" w:rsidR="000616D1" w:rsidRPr="00582915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</w:rPr>
            </w:pPr>
            <w:sdt>
              <w:sdtPr>
                <w:rPr>
                  <w:b/>
                  <w:sz w:val="26"/>
                  <w:szCs w:val="26"/>
                </w:rPr>
                <w:id w:val="-1502967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 w:rsidR="000616D1">
              <w:rPr>
                <w:rFonts w:asciiTheme="minorHAnsi" w:hAnsiTheme="minorHAnsi" w:cstheme="minorHAnsi"/>
                <w:w w:val="110"/>
              </w:rPr>
              <w:t>Below Expectations</w:t>
            </w:r>
          </w:p>
        </w:tc>
        <w:tc>
          <w:tcPr>
            <w:tcW w:w="4945" w:type="dxa"/>
          </w:tcPr>
          <w:p w14:paraId="5C033CBF" w14:textId="77777777" w:rsidR="000616D1" w:rsidRPr="00942148" w:rsidRDefault="000616D1" w:rsidP="000616D1">
            <w:pPr>
              <w:pStyle w:val="BodyText"/>
              <w:tabs>
                <w:tab w:val="left" w:pos="6832"/>
              </w:tabs>
              <w:ind w:left="340" w:hanging="340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Research/Creative Activities:</w:t>
            </w:r>
          </w:p>
          <w:p w14:paraId="1ABC21C2" w14:textId="77777777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10879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03D918E5" w14:textId="096B85E3" w:rsidR="000616D1" w:rsidRDefault="000616D1" w:rsidP="000616D1">
            <w:pPr>
              <w:pStyle w:val="BodyText"/>
              <w:tabs>
                <w:tab w:val="left" w:pos="6832"/>
              </w:tabs>
              <w:ind w:left="250" w:hanging="18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pacing w:val="-4"/>
              </w:rPr>
              <w:t xml:space="preserve"> </w:t>
            </w:r>
            <w:sdt>
              <w:sdtPr>
                <w:rPr>
                  <w:b/>
                  <w:sz w:val="26"/>
                  <w:szCs w:val="26"/>
                </w:rPr>
                <w:id w:val="-554783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>
              <w:rPr>
                <w:rFonts w:asciiTheme="minorHAnsi" w:hAnsiTheme="minorHAnsi" w:cstheme="minorHAnsi"/>
                <w:w w:val="110"/>
              </w:rPr>
              <w:t>Below Expectations</w:t>
            </w:r>
          </w:p>
        </w:tc>
      </w:tr>
      <w:tr w:rsidR="000616D1" w14:paraId="352D33B0" w14:textId="77777777" w:rsidTr="000F4544">
        <w:tc>
          <w:tcPr>
            <w:tcW w:w="5125" w:type="dxa"/>
          </w:tcPr>
          <w:p w14:paraId="21F6B17A" w14:textId="5AB4778C" w:rsidR="000616D1" w:rsidRPr="00942148" w:rsidRDefault="000616D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Institutional Service:</w:t>
            </w:r>
          </w:p>
          <w:p w14:paraId="441373C0" w14:textId="77777777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201919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44BD02EF" w14:textId="450549A3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</w:rPr>
            </w:pPr>
            <w:sdt>
              <w:sdtPr>
                <w:rPr>
                  <w:b/>
                  <w:sz w:val="26"/>
                  <w:szCs w:val="26"/>
                </w:rPr>
                <w:id w:val="-173060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 w:rsidR="000616D1">
              <w:rPr>
                <w:rFonts w:asciiTheme="minorHAnsi" w:hAnsiTheme="minorHAnsi" w:cstheme="minorHAnsi"/>
                <w:w w:val="110"/>
              </w:rPr>
              <w:t>Below Expectations</w:t>
            </w:r>
          </w:p>
        </w:tc>
        <w:tc>
          <w:tcPr>
            <w:tcW w:w="4945" w:type="dxa"/>
          </w:tcPr>
          <w:p w14:paraId="02744F02" w14:textId="5BEEDB36" w:rsidR="000616D1" w:rsidRPr="00942148" w:rsidRDefault="000616D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Extension/</w:t>
            </w:r>
            <w:r>
              <w:rPr>
                <w:rFonts w:asciiTheme="minorHAnsi" w:hAnsiTheme="minorHAnsi" w:cstheme="minorHAnsi"/>
                <w:b/>
                <w:bCs/>
              </w:rPr>
              <w:t>Outreach:</w:t>
            </w:r>
          </w:p>
          <w:p w14:paraId="6A59C847" w14:textId="77777777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-2045888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22265F92" w14:textId="11652A81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</w:rPr>
            </w:pPr>
            <w:sdt>
              <w:sdtPr>
                <w:rPr>
                  <w:b/>
                  <w:sz w:val="26"/>
                  <w:szCs w:val="26"/>
                </w:rPr>
                <w:id w:val="69619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 w:rsidR="000616D1">
              <w:rPr>
                <w:rFonts w:asciiTheme="minorHAnsi" w:hAnsiTheme="minorHAnsi" w:cstheme="minorHAnsi"/>
                <w:w w:val="110"/>
              </w:rPr>
              <w:t>Below Expectations</w:t>
            </w:r>
          </w:p>
        </w:tc>
      </w:tr>
      <w:tr w:rsidR="000616D1" w14:paraId="044F9D6C" w14:textId="77777777" w:rsidTr="000F4544">
        <w:tc>
          <w:tcPr>
            <w:tcW w:w="5125" w:type="dxa"/>
          </w:tcPr>
          <w:p w14:paraId="3AC2D652" w14:textId="77777777" w:rsidR="000616D1" w:rsidRDefault="000616D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Clinical/Professional Practice:</w:t>
            </w:r>
          </w:p>
          <w:p w14:paraId="1B18D2E6" w14:textId="77777777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-108575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2224C400" w14:textId="6024285E" w:rsidR="000616D1" w:rsidRPr="00942148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b/>
                  <w:sz w:val="26"/>
                  <w:szCs w:val="26"/>
                </w:rPr>
                <w:id w:val="115333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 w:rsidR="000616D1">
              <w:rPr>
                <w:rFonts w:asciiTheme="minorHAnsi" w:hAnsiTheme="minorHAnsi" w:cstheme="minorHAnsi"/>
                <w:w w:val="110"/>
              </w:rPr>
              <w:t>Below Expectations</w:t>
            </w:r>
          </w:p>
        </w:tc>
        <w:tc>
          <w:tcPr>
            <w:tcW w:w="4945" w:type="dxa"/>
          </w:tcPr>
          <w:p w14:paraId="660AAC72" w14:textId="77777777" w:rsidR="000616D1" w:rsidRPr="00942148" w:rsidRDefault="000616D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[Other]:</w:t>
            </w:r>
          </w:p>
          <w:p w14:paraId="42867585" w14:textId="77777777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165958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777FFE67" w14:textId="3B573C91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</w:rPr>
            </w:pPr>
            <w:sdt>
              <w:sdtPr>
                <w:rPr>
                  <w:b/>
                  <w:sz w:val="26"/>
                  <w:szCs w:val="26"/>
                </w:rPr>
                <w:id w:val="56191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 w:rsidR="000616D1">
              <w:rPr>
                <w:rFonts w:asciiTheme="minorHAnsi" w:hAnsiTheme="minorHAnsi" w:cstheme="minorHAnsi"/>
                <w:w w:val="110"/>
              </w:rPr>
              <w:t>Below Expectations</w:t>
            </w:r>
          </w:p>
        </w:tc>
      </w:tr>
      <w:tr w:rsidR="000616D1" w14:paraId="0213CEED" w14:textId="77777777" w:rsidTr="189954D0">
        <w:tc>
          <w:tcPr>
            <w:tcW w:w="10070" w:type="dxa"/>
            <w:gridSpan w:val="2"/>
            <w:shd w:val="clear" w:color="auto" w:fill="D9D9D9" w:themeFill="background1" w:themeFillShade="D9"/>
          </w:tcPr>
          <w:p w14:paraId="4367D99A" w14:textId="5D40B247" w:rsidR="000616D1" w:rsidRPr="00942148" w:rsidRDefault="000616D1" w:rsidP="000616D1">
            <w:pPr>
              <w:pStyle w:val="BodyText"/>
              <w:tabs>
                <w:tab w:val="left" w:pos="8165"/>
              </w:tabs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42148">
              <w:rPr>
                <w:rFonts w:asciiTheme="minorHAnsi" w:hAnsiTheme="minorHAnsi" w:cstheme="minorHAnsi"/>
                <w:b/>
                <w:bCs/>
              </w:rPr>
              <w:t>Overall PTR Assessment</w:t>
            </w:r>
          </w:p>
        </w:tc>
      </w:tr>
      <w:tr w:rsidR="000616D1" w14:paraId="600A97F8" w14:textId="77777777" w:rsidTr="000F4544">
        <w:trPr>
          <w:trHeight w:val="1097"/>
        </w:trPr>
        <w:tc>
          <w:tcPr>
            <w:tcW w:w="10070" w:type="dxa"/>
            <w:gridSpan w:val="2"/>
          </w:tcPr>
          <w:p w14:paraId="353CBAF4" w14:textId="14F8E6FC" w:rsidR="000616D1" w:rsidRPr="000F4544" w:rsidRDefault="000F4544" w:rsidP="000616D1">
            <w:pPr>
              <w:pStyle w:val="BodyText"/>
              <w:tabs>
                <w:tab w:val="left" w:pos="8165"/>
              </w:tabs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verall Assessment [required] t</w:t>
            </w:r>
            <w:r w:rsidR="000616D1" w:rsidRPr="000F4544">
              <w:rPr>
                <w:rFonts w:asciiTheme="minorHAnsi" w:hAnsiTheme="minorHAnsi" w:cstheme="minorHAnsi"/>
                <w:b/>
                <w:bCs/>
              </w:rPr>
              <w:t xml:space="preserve">o be completed by the PTR Committee Chair: </w:t>
            </w:r>
          </w:p>
          <w:p w14:paraId="6660A7C2" w14:textId="77777777" w:rsidR="000616D1" w:rsidRDefault="00DC0691" w:rsidP="000616D1">
            <w:pPr>
              <w:pStyle w:val="BodyText"/>
              <w:tabs>
                <w:tab w:val="left" w:pos="6832"/>
              </w:tabs>
              <w:ind w:left="475" w:hanging="360"/>
              <w:rPr>
                <w:rFonts w:asciiTheme="minorHAnsi" w:hAnsiTheme="minorHAnsi" w:cstheme="minorHAnsi"/>
                <w:spacing w:val="-4"/>
              </w:rPr>
            </w:pPr>
            <w:sdt>
              <w:sdtPr>
                <w:rPr>
                  <w:b/>
                  <w:sz w:val="26"/>
                  <w:szCs w:val="26"/>
                </w:rPr>
                <w:id w:val="48265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27"/>
              </w:rPr>
              <w:t xml:space="preserve"> </w:t>
            </w:r>
            <w:r w:rsidR="000616D1">
              <w:rPr>
                <w:rFonts w:asciiTheme="minorHAnsi" w:hAnsiTheme="minorHAnsi" w:cstheme="minorHAnsi"/>
                <w:spacing w:val="-4"/>
              </w:rPr>
              <w:t>Meets Expectations</w:t>
            </w:r>
          </w:p>
          <w:p w14:paraId="4200E809" w14:textId="3D622DF9" w:rsidR="000F4544" w:rsidRPr="000F4544" w:rsidRDefault="00DC0691" w:rsidP="000F4544">
            <w:pPr>
              <w:pStyle w:val="BodyText"/>
              <w:tabs>
                <w:tab w:val="left" w:pos="8165"/>
              </w:tabs>
              <w:rPr>
                <w:rFonts w:asciiTheme="minorHAnsi" w:hAnsiTheme="minorHAnsi" w:cstheme="minorHAnsi"/>
                <w:w w:val="110"/>
              </w:rPr>
            </w:pPr>
            <w:sdt>
              <w:sdtPr>
                <w:rPr>
                  <w:b/>
                  <w:sz w:val="26"/>
                  <w:szCs w:val="26"/>
                </w:rPr>
                <w:id w:val="1252861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6D1">
                  <w:rPr>
                    <w:rFonts w:ascii="MS Gothic" w:eastAsia="MS Gothic" w:hAnsi="MS Gothic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0616D1" w:rsidRPr="00770E71">
              <w:rPr>
                <w:rFonts w:asciiTheme="minorHAnsi" w:hAnsiTheme="minorHAnsi" w:cstheme="minorHAnsi"/>
                <w:spacing w:val="32"/>
                <w:w w:val="110"/>
              </w:rPr>
              <w:t xml:space="preserve"> </w:t>
            </w:r>
            <w:r w:rsidR="000616D1">
              <w:rPr>
                <w:rFonts w:asciiTheme="minorHAnsi" w:hAnsiTheme="minorHAnsi" w:cstheme="minorHAnsi"/>
                <w:w w:val="110"/>
              </w:rPr>
              <w:t>Below Expectations</w:t>
            </w:r>
          </w:p>
          <w:p w14:paraId="3A62169F" w14:textId="39486CAC" w:rsidR="000F4544" w:rsidRDefault="000F4544" w:rsidP="000616D1">
            <w:pPr>
              <w:pStyle w:val="BodyText"/>
              <w:tabs>
                <w:tab w:val="left" w:pos="8165"/>
              </w:tabs>
              <w:rPr>
                <w:rFonts w:asciiTheme="minorHAnsi" w:hAnsiTheme="minorHAnsi" w:cstheme="minorHAnsi"/>
              </w:rPr>
            </w:pPr>
          </w:p>
        </w:tc>
      </w:tr>
      <w:tr w:rsidR="000F4544" w14:paraId="69405FB9" w14:textId="77777777" w:rsidTr="000F4544">
        <w:tc>
          <w:tcPr>
            <w:tcW w:w="5125" w:type="dxa"/>
          </w:tcPr>
          <w:p w14:paraId="14C0B37C" w14:textId="77777777" w:rsidR="000F4544" w:rsidRDefault="000F4544" w:rsidP="000616D1">
            <w:pPr>
              <w:pStyle w:val="BodyText"/>
              <w:tabs>
                <w:tab w:val="left" w:pos="8165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TR Chair Signature:  </w:t>
            </w:r>
          </w:p>
          <w:p w14:paraId="0D00E70C" w14:textId="4E986C9D" w:rsidR="000F4544" w:rsidRDefault="000F4544" w:rsidP="000616D1">
            <w:pPr>
              <w:pStyle w:val="BodyText"/>
              <w:tabs>
                <w:tab w:val="left" w:pos="8165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4945" w:type="dxa"/>
          </w:tcPr>
          <w:p w14:paraId="3A79AF21" w14:textId="4091C663" w:rsidR="000F4544" w:rsidRDefault="000F4544" w:rsidP="000616D1">
            <w:pPr>
              <w:pStyle w:val="BodyText"/>
              <w:tabs>
                <w:tab w:val="left" w:pos="8165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:</w:t>
            </w:r>
          </w:p>
        </w:tc>
      </w:tr>
    </w:tbl>
    <w:p w14:paraId="3BFFA6B4" w14:textId="6E94514A" w:rsidR="00B16981" w:rsidRPr="000F4544" w:rsidRDefault="7E1225F0" w:rsidP="00DC0691">
      <w:pPr>
        <w:ind w:left="7200"/>
        <w:jc w:val="right"/>
        <w:rPr>
          <w:sz w:val="22"/>
        </w:rPr>
      </w:pPr>
      <w:r w:rsidRPr="000F4544">
        <w:rPr>
          <w:rFonts w:ascii="Calibri" w:eastAsia="Calibri" w:hAnsi="Calibri" w:cs="Calibri"/>
          <w:i/>
          <w:iCs/>
          <w:color w:val="000000" w:themeColor="text1"/>
          <w:sz w:val="22"/>
        </w:rPr>
        <w:t xml:space="preserve">Revised June </w:t>
      </w:r>
      <w:r w:rsidR="00273593" w:rsidRPr="000F4544">
        <w:rPr>
          <w:rFonts w:ascii="Calibri" w:eastAsia="Calibri" w:hAnsi="Calibri" w:cs="Calibri"/>
          <w:i/>
          <w:iCs/>
          <w:color w:val="000000" w:themeColor="text1"/>
          <w:sz w:val="22"/>
        </w:rPr>
        <w:t>16</w:t>
      </w:r>
      <w:r w:rsidRPr="000F4544">
        <w:rPr>
          <w:rFonts w:ascii="Calibri" w:eastAsia="Calibri" w:hAnsi="Calibri" w:cs="Calibri"/>
          <w:i/>
          <w:iCs/>
          <w:color w:val="000000" w:themeColor="text1"/>
          <w:sz w:val="22"/>
        </w:rPr>
        <w:t>, 2023</w:t>
      </w:r>
    </w:p>
    <w:sectPr w:rsidR="00B16981" w:rsidRPr="000F4544" w:rsidSect="000F454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080" w:right="1080" w:bottom="945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D4091" w14:textId="77777777" w:rsidR="00BC35D1" w:rsidRDefault="00BC35D1" w:rsidP="00C71658">
      <w:r>
        <w:separator/>
      </w:r>
    </w:p>
    <w:p w14:paraId="7C12E4FF" w14:textId="77777777" w:rsidR="00BC35D1" w:rsidRDefault="00BC35D1"/>
    <w:p w14:paraId="7BE8013F" w14:textId="77777777" w:rsidR="00BC35D1" w:rsidRDefault="00BC35D1"/>
  </w:endnote>
  <w:endnote w:type="continuationSeparator" w:id="0">
    <w:p w14:paraId="153CB8A0" w14:textId="77777777" w:rsidR="00BC35D1" w:rsidRDefault="00BC35D1" w:rsidP="00C71658">
      <w:r>
        <w:continuationSeparator/>
      </w:r>
    </w:p>
    <w:p w14:paraId="5583999B" w14:textId="77777777" w:rsidR="00BC35D1" w:rsidRDefault="00BC35D1"/>
    <w:p w14:paraId="34A8B417" w14:textId="77777777" w:rsidR="00BC35D1" w:rsidRDefault="00BC35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3090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E8FD61" w14:textId="338CB98E" w:rsidR="009D1F6F" w:rsidRDefault="009D1F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FC08C3" w14:textId="77777777" w:rsidR="009D1F6F" w:rsidRDefault="009D1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D60B2" w14:textId="72036BE5" w:rsidR="00273593" w:rsidRDefault="00273593">
    <w:pPr>
      <w:pStyle w:val="Footer"/>
      <w:jc w:val="center"/>
    </w:pPr>
    <w:r>
      <w:rPr>
        <w:noProof/>
      </w:rPr>
      <w:drawing>
        <wp:inline distT="0" distB="0" distL="0" distR="0" wp14:anchorId="084F2B3A" wp14:editId="55F5FD33">
          <wp:extent cx="6400800" cy="260350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260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1B8F04" w14:textId="09CE778F" w:rsidR="009D1F6F" w:rsidRDefault="009D1F6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92576A1" w14:textId="656E4A0C" w:rsidR="00C71658" w:rsidRDefault="00C71658" w:rsidP="003009CA">
    <w:pPr>
      <w:pStyle w:val="Footer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76472" w14:textId="77777777" w:rsidR="00BC35D1" w:rsidRDefault="00BC35D1" w:rsidP="00C71658">
      <w:r>
        <w:separator/>
      </w:r>
    </w:p>
    <w:p w14:paraId="7C854546" w14:textId="77777777" w:rsidR="00BC35D1" w:rsidRDefault="00BC35D1"/>
    <w:p w14:paraId="1FBF82CC" w14:textId="77777777" w:rsidR="00BC35D1" w:rsidRDefault="00BC35D1"/>
  </w:footnote>
  <w:footnote w:type="continuationSeparator" w:id="0">
    <w:p w14:paraId="34F4A937" w14:textId="77777777" w:rsidR="00BC35D1" w:rsidRDefault="00BC35D1" w:rsidP="00C71658">
      <w:r>
        <w:continuationSeparator/>
      </w:r>
    </w:p>
    <w:p w14:paraId="290C7E9F" w14:textId="77777777" w:rsidR="00BC35D1" w:rsidRDefault="00BC35D1"/>
    <w:p w14:paraId="5F6252DB" w14:textId="77777777" w:rsidR="00BC35D1" w:rsidRDefault="00BC35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p w14:paraId="6D07414A" w14:textId="77777777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  <w:p w14:paraId="7DF3BBCA" w14:textId="77777777" w:rsidR="00B47A2A" w:rsidRDefault="00B47A2A"/>
  <w:p w14:paraId="1F01D31B" w14:textId="77777777" w:rsidR="00B47A2A" w:rsidRDefault="00B47A2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46465789" w:rsidR="003009CA" w:rsidRDefault="003009CA" w:rsidP="003009CA">
    <w:pPr>
      <w:pStyle w:val="Header"/>
      <w:spacing w:before="0"/>
    </w:pPr>
    <w:r>
      <w:rPr>
        <w:noProof/>
      </w:rPr>
      <w:drawing>
        <wp:inline distT="0" distB="0" distL="0" distR="0" wp14:anchorId="1399065B" wp14:editId="6514996E">
          <wp:extent cx="6400800" cy="667343"/>
          <wp:effectExtent l="0" t="0" r="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339" cy="686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A03071"/>
    <w:multiLevelType w:val="multilevel"/>
    <w:tmpl w:val="46D84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9105B"/>
    <w:multiLevelType w:val="hybridMultilevel"/>
    <w:tmpl w:val="3D9854EE"/>
    <w:lvl w:ilvl="0" w:tplc="61F2046C">
      <w:numFmt w:val="bullet"/>
      <w:lvlText w:val="•"/>
      <w:lvlJc w:val="left"/>
      <w:pPr>
        <w:ind w:left="828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901E4"/>
    <w:multiLevelType w:val="multilevel"/>
    <w:tmpl w:val="6D1C2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79318BE"/>
    <w:multiLevelType w:val="hybridMultilevel"/>
    <w:tmpl w:val="CEF8A588"/>
    <w:lvl w:ilvl="0" w:tplc="61F2046C">
      <w:numFmt w:val="bullet"/>
      <w:lvlText w:val="•"/>
      <w:lvlJc w:val="left"/>
      <w:pPr>
        <w:ind w:left="108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B3941"/>
    <w:multiLevelType w:val="hybridMultilevel"/>
    <w:tmpl w:val="46EC332A"/>
    <w:lvl w:ilvl="0" w:tplc="61F2046C">
      <w:numFmt w:val="bullet"/>
      <w:lvlText w:val="•"/>
      <w:lvlJc w:val="left"/>
      <w:pPr>
        <w:ind w:left="1440" w:hanging="360"/>
      </w:pPr>
      <w:rPr>
        <w:rFonts w:ascii="Times New Roman" w:eastAsia="Arial" w:hAnsi="Times New Roman" w:cs="Times New Roman" w:hint="default"/>
      </w:rPr>
    </w:lvl>
    <w:lvl w:ilvl="1" w:tplc="61F2046C">
      <w:numFmt w:val="bullet"/>
      <w:lvlText w:val="•"/>
      <w:lvlJc w:val="left"/>
      <w:pPr>
        <w:ind w:left="1440" w:hanging="360"/>
      </w:pPr>
      <w:rPr>
        <w:rFonts w:ascii="Times New Roman" w:eastAsia="Arial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B576D"/>
    <w:multiLevelType w:val="hybridMultilevel"/>
    <w:tmpl w:val="61C2EDC8"/>
    <w:lvl w:ilvl="0" w:tplc="B0F06F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292165"/>
    <w:multiLevelType w:val="hybridMultilevel"/>
    <w:tmpl w:val="60169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434B9"/>
    <w:multiLevelType w:val="hybridMultilevel"/>
    <w:tmpl w:val="F790EDD4"/>
    <w:lvl w:ilvl="0" w:tplc="61F2046C">
      <w:numFmt w:val="bullet"/>
      <w:lvlText w:val="•"/>
      <w:lvlJc w:val="left"/>
      <w:pPr>
        <w:ind w:left="828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4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F11253"/>
    <w:multiLevelType w:val="hybridMultilevel"/>
    <w:tmpl w:val="57F4B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C2998"/>
    <w:multiLevelType w:val="multilevel"/>
    <w:tmpl w:val="ABD0B5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A85C66"/>
    <w:multiLevelType w:val="hybridMultilevel"/>
    <w:tmpl w:val="63D8F1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F4A808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0D3B75"/>
    <w:multiLevelType w:val="multilevel"/>
    <w:tmpl w:val="84620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120B7E"/>
    <w:multiLevelType w:val="multilevel"/>
    <w:tmpl w:val="1C5692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204FF5"/>
    <w:multiLevelType w:val="multilevel"/>
    <w:tmpl w:val="65E2F7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867A1E"/>
    <w:multiLevelType w:val="multilevel"/>
    <w:tmpl w:val="61CAF2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190208"/>
    <w:multiLevelType w:val="multilevel"/>
    <w:tmpl w:val="BE9E62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804780"/>
    <w:multiLevelType w:val="multilevel"/>
    <w:tmpl w:val="5B58BA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4792232">
    <w:abstractNumId w:val="4"/>
  </w:num>
  <w:num w:numId="2" w16cid:durableId="1389382717">
    <w:abstractNumId w:val="24"/>
  </w:num>
  <w:num w:numId="3" w16cid:durableId="1988633303">
    <w:abstractNumId w:val="5"/>
  </w:num>
  <w:num w:numId="4" w16cid:durableId="444158535">
    <w:abstractNumId w:val="14"/>
  </w:num>
  <w:num w:numId="5" w16cid:durableId="1693871724">
    <w:abstractNumId w:val="0"/>
  </w:num>
  <w:num w:numId="6" w16cid:durableId="401947059">
    <w:abstractNumId w:val="20"/>
  </w:num>
  <w:num w:numId="7" w16cid:durableId="1649630072">
    <w:abstractNumId w:val="6"/>
  </w:num>
  <w:num w:numId="8" w16cid:durableId="750614880">
    <w:abstractNumId w:val="9"/>
  </w:num>
  <w:num w:numId="9" w16cid:durableId="609358789">
    <w:abstractNumId w:val="26"/>
  </w:num>
  <w:num w:numId="10" w16cid:durableId="1594439986">
    <w:abstractNumId w:val="2"/>
  </w:num>
  <w:num w:numId="11" w16cid:durableId="118912730">
    <w:abstractNumId w:val="15"/>
  </w:num>
  <w:num w:numId="12" w16cid:durableId="308748636">
    <w:abstractNumId w:val="12"/>
  </w:num>
  <w:num w:numId="13" w16cid:durableId="1782534153">
    <w:abstractNumId w:val="13"/>
  </w:num>
  <w:num w:numId="14" w16cid:durableId="1958753334">
    <w:abstractNumId w:val="3"/>
  </w:num>
  <w:num w:numId="15" w16cid:durableId="698429505">
    <w:abstractNumId w:val="17"/>
  </w:num>
  <w:num w:numId="16" w16cid:durableId="1732314290">
    <w:abstractNumId w:val="8"/>
  </w:num>
  <w:num w:numId="17" w16cid:durableId="1913732740">
    <w:abstractNumId w:val="10"/>
  </w:num>
  <w:num w:numId="18" w16cid:durableId="1849833481">
    <w:abstractNumId w:val="11"/>
  </w:num>
  <w:num w:numId="19" w16cid:durableId="338697079">
    <w:abstractNumId w:val="7"/>
  </w:num>
  <w:num w:numId="20" w16cid:durableId="1914241982">
    <w:abstractNumId w:val="23"/>
  </w:num>
  <w:num w:numId="21" w16cid:durableId="1315841192">
    <w:abstractNumId w:val="18"/>
  </w:num>
  <w:num w:numId="22" w16cid:durableId="2043240000">
    <w:abstractNumId w:val="1"/>
  </w:num>
  <w:num w:numId="23" w16cid:durableId="639574919">
    <w:abstractNumId w:val="16"/>
  </w:num>
  <w:num w:numId="24" w16cid:durableId="1491018172">
    <w:abstractNumId w:val="21"/>
  </w:num>
  <w:num w:numId="25" w16cid:durableId="1476099629">
    <w:abstractNumId w:val="19"/>
  </w:num>
  <w:num w:numId="26" w16cid:durableId="756682021">
    <w:abstractNumId w:val="22"/>
  </w:num>
  <w:num w:numId="27" w16cid:durableId="269819522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1EB7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16D1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A76C3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3C2D"/>
    <w:rsid w:val="000E5B9B"/>
    <w:rsid w:val="000F28EC"/>
    <w:rsid w:val="000F4544"/>
    <w:rsid w:val="000F55D5"/>
    <w:rsid w:val="000F5E1D"/>
    <w:rsid w:val="000F7F2C"/>
    <w:rsid w:val="0010264F"/>
    <w:rsid w:val="00103D7D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44E6"/>
    <w:rsid w:val="00165B5D"/>
    <w:rsid w:val="00167CF0"/>
    <w:rsid w:val="00174B41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1EF2"/>
    <w:rsid w:val="002547B1"/>
    <w:rsid w:val="002614FF"/>
    <w:rsid w:val="0026381A"/>
    <w:rsid w:val="0026442E"/>
    <w:rsid w:val="0027127D"/>
    <w:rsid w:val="00273593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7612"/>
    <w:rsid w:val="002A7F5C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4AE6"/>
    <w:rsid w:val="002F54DD"/>
    <w:rsid w:val="002F682D"/>
    <w:rsid w:val="003009CA"/>
    <w:rsid w:val="00301BEC"/>
    <w:rsid w:val="003051DD"/>
    <w:rsid w:val="003104E7"/>
    <w:rsid w:val="00311777"/>
    <w:rsid w:val="00314253"/>
    <w:rsid w:val="00321E59"/>
    <w:rsid w:val="003236EA"/>
    <w:rsid w:val="003243FA"/>
    <w:rsid w:val="00333664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7C92"/>
    <w:rsid w:val="00490AE8"/>
    <w:rsid w:val="00491439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4B41"/>
    <w:rsid w:val="00565105"/>
    <w:rsid w:val="00571449"/>
    <w:rsid w:val="005715DC"/>
    <w:rsid w:val="00581B99"/>
    <w:rsid w:val="00581DCF"/>
    <w:rsid w:val="00586E4E"/>
    <w:rsid w:val="0058749E"/>
    <w:rsid w:val="0058765C"/>
    <w:rsid w:val="005902D9"/>
    <w:rsid w:val="005A6413"/>
    <w:rsid w:val="005A70AA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D242D"/>
    <w:rsid w:val="005D51BD"/>
    <w:rsid w:val="005D7BDA"/>
    <w:rsid w:val="005E0583"/>
    <w:rsid w:val="005E0F53"/>
    <w:rsid w:val="005E172F"/>
    <w:rsid w:val="005E4F2A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36D7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28D6"/>
    <w:rsid w:val="00694DDF"/>
    <w:rsid w:val="00695870"/>
    <w:rsid w:val="006959DE"/>
    <w:rsid w:val="0069765C"/>
    <w:rsid w:val="006A2267"/>
    <w:rsid w:val="006C0F7B"/>
    <w:rsid w:val="006C252E"/>
    <w:rsid w:val="006C6C9B"/>
    <w:rsid w:val="006C6FD3"/>
    <w:rsid w:val="006E0C4D"/>
    <w:rsid w:val="006F624E"/>
    <w:rsid w:val="006F7C53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D3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6724"/>
    <w:rsid w:val="00897682"/>
    <w:rsid w:val="008A18B8"/>
    <w:rsid w:val="008A491D"/>
    <w:rsid w:val="008B46DF"/>
    <w:rsid w:val="008C1FDB"/>
    <w:rsid w:val="008C3FE2"/>
    <w:rsid w:val="008C63D2"/>
    <w:rsid w:val="008D00BA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2148"/>
    <w:rsid w:val="0094546B"/>
    <w:rsid w:val="009472B9"/>
    <w:rsid w:val="009512F2"/>
    <w:rsid w:val="00952CA2"/>
    <w:rsid w:val="0095756E"/>
    <w:rsid w:val="00961232"/>
    <w:rsid w:val="009622D8"/>
    <w:rsid w:val="00963D78"/>
    <w:rsid w:val="009666C0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1F6F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74FF"/>
    <w:rsid w:val="00B11E5E"/>
    <w:rsid w:val="00B14D5E"/>
    <w:rsid w:val="00B16981"/>
    <w:rsid w:val="00B16D99"/>
    <w:rsid w:val="00B171D4"/>
    <w:rsid w:val="00B3204D"/>
    <w:rsid w:val="00B32C58"/>
    <w:rsid w:val="00B4280D"/>
    <w:rsid w:val="00B44E85"/>
    <w:rsid w:val="00B4717A"/>
    <w:rsid w:val="00B47A2A"/>
    <w:rsid w:val="00B519F8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35D1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56E"/>
    <w:rsid w:val="00C42779"/>
    <w:rsid w:val="00C44290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565B"/>
    <w:rsid w:val="00D60109"/>
    <w:rsid w:val="00D623DB"/>
    <w:rsid w:val="00D6419D"/>
    <w:rsid w:val="00D6575C"/>
    <w:rsid w:val="00D74DA7"/>
    <w:rsid w:val="00D83866"/>
    <w:rsid w:val="00D84F75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0691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50E"/>
    <w:rsid w:val="00E648D2"/>
    <w:rsid w:val="00E67D8F"/>
    <w:rsid w:val="00E7406C"/>
    <w:rsid w:val="00E751EC"/>
    <w:rsid w:val="00E76C45"/>
    <w:rsid w:val="00E83B44"/>
    <w:rsid w:val="00E85BDF"/>
    <w:rsid w:val="00E86F37"/>
    <w:rsid w:val="00E9362C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C2B8C"/>
    <w:rsid w:val="00EC7207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698A"/>
    <w:rsid w:val="00F07EBC"/>
    <w:rsid w:val="00F12FD4"/>
    <w:rsid w:val="00F20EA7"/>
    <w:rsid w:val="00F251AC"/>
    <w:rsid w:val="00F2676C"/>
    <w:rsid w:val="00F30838"/>
    <w:rsid w:val="00F32FD1"/>
    <w:rsid w:val="00F40A0C"/>
    <w:rsid w:val="00F428D2"/>
    <w:rsid w:val="00F44159"/>
    <w:rsid w:val="00F444EB"/>
    <w:rsid w:val="00F46E04"/>
    <w:rsid w:val="00F503C1"/>
    <w:rsid w:val="00F5077B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7156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  <w:rsid w:val="08F5FA9B"/>
    <w:rsid w:val="189954D0"/>
    <w:rsid w:val="7E122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1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0616D1"/>
    <w:pPr>
      <w:tabs>
        <w:tab w:val="right" w:leader="dot" w:pos="9350"/>
      </w:tabs>
      <w:spacing w:before="120"/>
    </w:pPr>
    <w:rPr>
      <w:rFonts w:cstheme="minorHAnsi"/>
      <w:bCs/>
      <w:iCs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333664"/>
    <w:pPr>
      <w:autoSpaceDE w:val="0"/>
      <w:autoSpaceDN w:val="0"/>
      <w:spacing w:before="0"/>
      <w:ind w:left="469" w:hanging="361"/>
    </w:pPr>
    <w:rPr>
      <w:rFonts w:ascii="Arial" w:eastAsia="Arial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33664"/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FA7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01F9ADD-CCEF-4520-BA3A-333121B66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rdan, Tera R [SVPP]</cp:lastModifiedBy>
  <cp:revision>3</cp:revision>
  <cp:lastPrinted>2022-07-21T18:13:00Z</cp:lastPrinted>
  <dcterms:created xsi:type="dcterms:W3CDTF">2023-06-22T16:29:00Z</dcterms:created>
  <dcterms:modified xsi:type="dcterms:W3CDTF">2023-06-22T16:29:00Z</dcterms:modified>
</cp:coreProperties>
</file>